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261E" w:rsidRPr="00C67A35" w:rsidRDefault="00A3261E" w:rsidP="00A3261E">
      <w:pPr>
        <w:jc w:val="both"/>
      </w:pPr>
      <w:r w:rsidRPr="00C67A35">
        <w:t>Dear Editor,</w:t>
      </w:r>
    </w:p>
    <w:p w:rsidR="00481AC5" w:rsidRPr="00C67A35" w:rsidRDefault="001F7A1A" w:rsidP="00A3261E">
      <w:pPr>
        <w:jc w:val="both"/>
      </w:pPr>
      <w:r w:rsidRPr="00C67A35">
        <w:t>Hi! We want to submit our</w:t>
      </w:r>
      <w:r w:rsidR="00A3261E" w:rsidRPr="00C67A35">
        <w:t xml:space="preserve"> paper entitled: </w:t>
      </w:r>
      <w:r w:rsidR="00B412A7" w:rsidRPr="00C67A35">
        <w:t>“</w:t>
      </w:r>
      <w:r w:rsidR="00C67A35" w:rsidRPr="00C67A35">
        <w:t xml:space="preserve">Young Investors’ Instagram Usage </w:t>
      </w:r>
      <w:proofErr w:type="spellStart"/>
      <w:r w:rsidR="00C67A35" w:rsidRPr="00C67A35">
        <w:t>Behavior</w:t>
      </w:r>
      <w:proofErr w:type="spellEnd"/>
      <w:r w:rsidR="00C67A35" w:rsidRPr="00C67A35">
        <w:t xml:space="preserve"> and Investment Risk Appetite</w:t>
      </w:r>
      <w:r w:rsidR="00B412A7" w:rsidRPr="00C67A35">
        <w:t>”</w:t>
      </w:r>
      <w:r w:rsidR="00A3261E" w:rsidRPr="00C67A35">
        <w:t xml:space="preserve">. This paper is a good paper as it </w:t>
      </w:r>
      <w:r w:rsidR="00986999" w:rsidRPr="00C67A35">
        <w:t xml:space="preserve">aims to </w:t>
      </w:r>
      <w:r w:rsidR="00C67A35" w:rsidRPr="00C67A35">
        <w:rPr>
          <w:spacing w:val="-8"/>
          <w:lang w:val="id-ID"/>
        </w:rPr>
        <w:t xml:space="preserve">predict the </w:t>
      </w:r>
      <w:r w:rsidR="00C67A35" w:rsidRPr="00C67A35">
        <w:rPr>
          <w:spacing w:val="-8"/>
        </w:rPr>
        <w:t xml:space="preserve">investment risk appetite </w:t>
      </w:r>
      <w:r w:rsidR="00C67A35" w:rsidRPr="00C67A35">
        <w:rPr>
          <w:spacing w:val="-8"/>
          <w:lang w:val="id-ID"/>
        </w:rPr>
        <w:t>through the social networking sites (SNSs)</w:t>
      </w:r>
      <w:r w:rsidR="00C67A35" w:rsidRPr="00C67A35">
        <w:rPr>
          <w:spacing w:val="-8"/>
        </w:rPr>
        <w:t xml:space="preserve"> </w:t>
      </w:r>
      <w:r w:rsidR="00C67A35" w:rsidRPr="00C67A35">
        <w:rPr>
          <w:spacing w:val="-8"/>
          <w:lang w:val="id-ID"/>
        </w:rPr>
        <w:t>as one of huge informations exchange platforms</w:t>
      </w:r>
      <w:r w:rsidR="00C67A35" w:rsidRPr="00C67A35">
        <w:rPr>
          <w:spacing w:val="-8"/>
        </w:rPr>
        <w:t xml:space="preserve"> by using young investors’ Instagram usage </w:t>
      </w:r>
      <w:proofErr w:type="spellStart"/>
      <w:r w:rsidR="00C67A35" w:rsidRPr="00C67A35">
        <w:rPr>
          <w:spacing w:val="-8"/>
        </w:rPr>
        <w:t>behavior</w:t>
      </w:r>
      <w:proofErr w:type="spellEnd"/>
      <w:r w:rsidR="00C67A35" w:rsidRPr="00C67A35">
        <w:rPr>
          <w:spacing w:val="-8"/>
        </w:rPr>
        <w:t xml:space="preserve">. </w:t>
      </w:r>
      <w:r w:rsidR="00C67A35" w:rsidRPr="00C67A35">
        <w:rPr>
          <w:spacing w:val="-8"/>
          <w:lang w:val="id-ID"/>
        </w:rPr>
        <w:t>This research uses investment risk</w:t>
      </w:r>
      <w:r w:rsidR="00C67A35" w:rsidRPr="00C67A35">
        <w:rPr>
          <w:spacing w:val="-8"/>
        </w:rPr>
        <w:t xml:space="preserve"> appetite and extroversion personality </w:t>
      </w:r>
      <w:r w:rsidR="00C67A35" w:rsidRPr="00C67A35">
        <w:rPr>
          <w:spacing w:val="-8"/>
          <w:lang w:val="id-ID"/>
        </w:rPr>
        <w:t>as the dependent variable</w:t>
      </w:r>
      <w:r w:rsidR="00C67A35" w:rsidRPr="00C67A35">
        <w:rPr>
          <w:spacing w:val="-8"/>
        </w:rPr>
        <w:t>s</w:t>
      </w:r>
      <w:r w:rsidR="00481AC5" w:rsidRPr="00C67A35">
        <w:t xml:space="preserve">. </w:t>
      </w:r>
    </w:p>
    <w:p w:rsidR="001F7A1A" w:rsidRPr="00C67A35" w:rsidRDefault="00A3261E" w:rsidP="00A3261E">
      <w:pPr>
        <w:jc w:val="both"/>
        <w:rPr>
          <w:lang w:val="id-ID"/>
        </w:rPr>
      </w:pPr>
      <w:r w:rsidRPr="00C67A35">
        <w:t xml:space="preserve">The corresponding author for this article is </w:t>
      </w:r>
      <w:r w:rsidR="001F7A1A" w:rsidRPr="00C67A35">
        <w:t>Gesti</w:t>
      </w:r>
      <w:r w:rsidR="007308D4" w:rsidRPr="00C67A35">
        <w:rPr>
          <w:lang w:val="id-ID"/>
        </w:rPr>
        <w:t xml:space="preserve"> Memarista</w:t>
      </w:r>
      <w:r w:rsidRPr="00C67A35">
        <w:t xml:space="preserve">. You can reach me </w:t>
      </w:r>
      <w:r w:rsidR="001F7A1A" w:rsidRPr="00C67A35">
        <w:t xml:space="preserve">at </w:t>
      </w:r>
      <w:r w:rsidR="00074FFD" w:rsidRPr="00C67A35">
        <w:rPr>
          <w:lang w:val="id-ID"/>
        </w:rPr>
        <w:t>gesti</w:t>
      </w:r>
      <w:proofErr w:type="spellStart"/>
      <w:r w:rsidR="00C67A35">
        <w:rPr>
          <w:lang w:val="en-US"/>
        </w:rPr>
        <w:t>mema</w:t>
      </w:r>
      <w:proofErr w:type="spellEnd"/>
      <w:r w:rsidR="00074FFD" w:rsidRPr="00C67A35">
        <w:rPr>
          <w:lang w:val="id-ID"/>
        </w:rPr>
        <w:t>@</w:t>
      </w:r>
      <w:r w:rsidR="00C67A35">
        <w:rPr>
          <w:lang w:val="en-US"/>
        </w:rPr>
        <w:t>gmail.com</w:t>
      </w:r>
    </w:p>
    <w:p w:rsidR="00A3261E" w:rsidRPr="00C67A35" w:rsidRDefault="00A3261E" w:rsidP="00A3261E">
      <w:pPr>
        <w:jc w:val="both"/>
      </w:pPr>
      <w:r w:rsidRPr="00C67A35">
        <w:t xml:space="preserve">The article </w:t>
      </w:r>
      <w:r w:rsidR="00325B66" w:rsidRPr="00C67A35">
        <w:t>(with</w:t>
      </w:r>
      <w:r w:rsidR="00EC6B99" w:rsidRPr="00C67A35">
        <w:t>out name</w:t>
      </w:r>
      <w:r w:rsidR="00325B66" w:rsidRPr="00C67A35">
        <w:t xml:space="preserve">) </w:t>
      </w:r>
      <w:r w:rsidRPr="00C67A35">
        <w:t xml:space="preserve">that I will </w:t>
      </w:r>
      <w:r w:rsidR="00986999" w:rsidRPr="00C67A35">
        <w:t xml:space="preserve">submit consisting of </w:t>
      </w:r>
      <w:r w:rsidR="00C67A35">
        <w:t>2</w:t>
      </w:r>
      <w:r w:rsidR="00233E34" w:rsidRPr="00C67A35">
        <w:t xml:space="preserve"> figure</w:t>
      </w:r>
      <w:r w:rsidR="00C67A35">
        <w:t>s, 5</w:t>
      </w:r>
      <w:r w:rsidR="00DF6256" w:rsidRPr="00C67A35">
        <w:t xml:space="preserve"> tables, </w:t>
      </w:r>
      <w:r w:rsidR="00C67A35">
        <w:rPr>
          <w:lang w:val="en-ID"/>
        </w:rPr>
        <w:t>6.984</w:t>
      </w:r>
      <w:r w:rsidRPr="00C67A35">
        <w:t xml:space="preserve"> words, and </w:t>
      </w:r>
      <w:r w:rsidR="00C67A35">
        <w:t>10</w:t>
      </w:r>
      <w:r w:rsidRPr="00C67A35">
        <w:t xml:space="preserve"> pages</w:t>
      </w:r>
      <w:r w:rsidR="00DF6256" w:rsidRPr="00C67A35">
        <w:t xml:space="preserve"> (</w:t>
      </w:r>
      <w:r w:rsidR="0059756F" w:rsidRPr="00C67A35">
        <w:rPr>
          <w:lang w:val="en-ID"/>
        </w:rPr>
        <w:t>single</w:t>
      </w:r>
      <w:r w:rsidR="001F7A1A" w:rsidRPr="00C67A35">
        <w:t xml:space="preserve"> spacing)</w:t>
      </w:r>
      <w:r w:rsidRPr="00C67A35">
        <w:t xml:space="preserve">. </w:t>
      </w:r>
    </w:p>
    <w:p w:rsidR="00A3261E" w:rsidRPr="00C67A35" w:rsidRDefault="0003379F" w:rsidP="00A3261E">
      <w:pPr>
        <w:jc w:val="both"/>
      </w:pPr>
      <w:r w:rsidRPr="00C67A35">
        <w:t>Through</w:t>
      </w:r>
      <w:r w:rsidR="00A3261E" w:rsidRPr="00C67A35">
        <w:t xml:space="preserve"> this cover letter, I also want to state that this article has not under reviewed or accepted or published in any journal. This article is also originally written by my co-author</w:t>
      </w:r>
      <w:r w:rsidR="00C11437" w:rsidRPr="00C67A35">
        <w:t>s and I</w:t>
      </w:r>
      <w:r w:rsidR="00A3261E" w:rsidRPr="00C67A35">
        <w:t xml:space="preserve">. I am willing to sign any formal form regarding this matter. </w:t>
      </w:r>
    </w:p>
    <w:p w:rsidR="00A3261E" w:rsidRPr="00C67A35" w:rsidRDefault="00A3261E" w:rsidP="00A3261E">
      <w:pPr>
        <w:jc w:val="both"/>
      </w:pPr>
      <w:r w:rsidRPr="00C67A35">
        <w:t xml:space="preserve">Again, this research is an interesting topic. Hopefully, you will consider it to be published in </w:t>
      </w:r>
      <w:r w:rsidR="00C11437" w:rsidRPr="00C67A35">
        <w:t>your journal</w:t>
      </w:r>
      <w:r w:rsidRPr="00C67A35">
        <w:t xml:space="preserve">. Thank you very much. </w:t>
      </w:r>
    </w:p>
    <w:p w:rsidR="00A3261E" w:rsidRPr="00C67A35" w:rsidRDefault="00A3261E" w:rsidP="00A3261E">
      <w:pPr>
        <w:jc w:val="both"/>
      </w:pPr>
      <w:r w:rsidRPr="00C67A35">
        <w:t>Sincerely,</w:t>
      </w:r>
    </w:p>
    <w:p w:rsidR="007308D4" w:rsidRPr="00C67A35" w:rsidRDefault="007308D4" w:rsidP="007308D4">
      <w:pPr>
        <w:spacing w:after="0" w:line="240" w:lineRule="auto"/>
        <w:jc w:val="both"/>
        <w:rPr>
          <w:lang w:val="id-ID"/>
        </w:rPr>
      </w:pPr>
      <w:r w:rsidRPr="00C67A35">
        <w:t>Gesti M</w:t>
      </w:r>
      <w:r w:rsidRPr="00C67A35">
        <w:rPr>
          <w:lang w:val="id-ID"/>
        </w:rPr>
        <w:t>emarista</w:t>
      </w:r>
    </w:p>
    <w:p w:rsidR="007308D4" w:rsidRPr="00C67A35" w:rsidRDefault="007308D4" w:rsidP="007308D4">
      <w:pPr>
        <w:spacing w:after="0" w:line="240" w:lineRule="auto"/>
        <w:jc w:val="both"/>
      </w:pPr>
      <w:r w:rsidRPr="00C67A35">
        <w:t>Lecturer</w:t>
      </w:r>
    </w:p>
    <w:p w:rsidR="007308D4" w:rsidRPr="00C67A35" w:rsidRDefault="00C67A35" w:rsidP="007308D4">
      <w:pPr>
        <w:spacing w:after="0" w:line="240" w:lineRule="auto"/>
        <w:jc w:val="both"/>
        <w:rPr>
          <w:lang w:val="id-ID"/>
        </w:rPr>
      </w:pPr>
      <w:r>
        <w:t>Faculty of Business</w:t>
      </w:r>
    </w:p>
    <w:p w:rsidR="007308D4" w:rsidRPr="00C67A35" w:rsidRDefault="00C67A35" w:rsidP="007308D4">
      <w:pPr>
        <w:rPr>
          <w:lang w:val="en-US"/>
        </w:rPr>
      </w:pPr>
      <w:proofErr w:type="spellStart"/>
      <w:r>
        <w:rPr>
          <w:lang w:val="en-US"/>
        </w:rPr>
        <w:t>Universitas</w:t>
      </w:r>
      <w:proofErr w:type="spellEnd"/>
      <w:r>
        <w:rPr>
          <w:lang w:val="en-US"/>
        </w:rPr>
        <w:t xml:space="preserve"> Katolik</w:t>
      </w:r>
      <w:bookmarkStart w:id="0" w:name="_GoBack"/>
      <w:bookmarkEnd w:id="0"/>
      <w:r>
        <w:rPr>
          <w:lang w:val="en-US"/>
        </w:rPr>
        <w:t xml:space="preserve"> </w:t>
      </w:r>
      <w:proofErr w:type="spellStart"/>
      <w:r>
        <w:rPr>
          <w:lang w:val="en-US"/>
        </w:rPr>
        <w:t>Widya</w:t>
      </w:r>
      <w:proofErr w:type="spellEnd"/>
      <w:r>
        <w:rPr>
          <w:lang w:val="en-US"/>
        </w:rPr>
        <w:t xml:space="preserve"> Mandala Surabaya</w:t>
      </w:r>
    </w:p>
    <w:p w:rsidR="00D81F54" w:rsidRPr="00C67A35" w:rsidRDefault="001D26DB" w:rsidP="007308D4">
      <w:pPr>
        <w:spacing w:after="0" w:line="240" w:lineRule="auto"/>
        <w:jc w:val="both"/>
      </w:pPr>
    </w:p>
    <w:sectPr w:rsidR="00D81F54" w:rsidRPr="00C67A35" w:rsidSect="00DE07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sDQ3NDWzMDE0MTZW0lEKTi0uzszPAykwrAUAlcazoiwAAAA="/>
  </w:docVars>
  <w:rsids>
    <w:rsidRoot w:val="00A3261E"/>
    <w:rsid w:val="0000595F"/>
    <w:rsid w:val="0003379F"/>
    <w:rsid w:val="00051888"/>
    <w:rsid w:val="00074FFD"/>
    <w:rsid w:val="001D2020"/>
    <w:rsid w:val="001D26DB"/>
    <w:rsid w:val="001D3256"/>
    <w:rsid w:val="001F7A1A"/>
    <w:rsid w:val="00233E34"/>
    <w:rsid w:val="00291DA5"/>
    <w:rsid w:val="00325B66"/>
    <w:rsid w:val="00336856"/>
    <w:rsid w:val="00396322"/>
    <w:rsid w:val="00481AC5"/>
    <w:rsid w:val="0056210B"/>
    <w:rsid w:val="0059756F"/>
    <w:rsid w:val="00652C1B"/>
    <w:rsid w:val="007308D4"/>
    <w:rsid w:val="007A46D5"/>
    <w:rsid w:val="007B7153"/>
    <w:rsid w:val="00986999"/>
    <w:rsid w:val="009A2A04"/>
    <w:rsid w:val="009A5335"/>
    <w:rsid w:val="00A3261E"/>
    <w:rsid w:val="00AB18B7"/>
    <w:rsid w:val="00B21A89"/>
    <w:rsid w:val="00B412A7"/>
    <w:rsid w:val="00C11437"/>
    <w:rsid w:val="00C67A35"/>
    <w:rsid w:val="00CA6B85"/>
    <w:rsid w:val="00D01B74"/>
    <w:rsid w:val="00D050B2"/>
    <w:rsid w:val="00D41B07"/>
    <w:rsid w:val="00D80B46"/>
    <w:rsid w:val="00DA3275"/>
    <w:rsid w:val="00DE070F"/>
    <w:rsid w:val="00DF6256"/>
    <w:rsid w:val="00E20992"/>
    <w:rsid w:val="00E3103C"/>
    <w:rsid w:val="00EC6B99"/>
    <w:rsid w:val="00F15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16794"/>
  <w15:docId w15:val="{8E7A5FDD-2F71-431A-8743-0148295C5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61E"/>
    <w:rPr>
      <w:rFonts w:ascii="Times New Roman" w:hAnsi="Times New Roman" w:cs="Times New Roman"/>
      <w:sz w:val="24"/>
      <w:szCs w:val="24"/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26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CTURE</dc:creator>
  <cp:lastModifiedBy>Gesti</cp:lastModifiedBy>
  <cp:revision>2</cp:revision>
  <cp:lastPrinted>2016-07-05T08:03:00Z</cp:lastPrinted>
  <dcterms:created xsi:type="dcterms:W3CDTF">2021-03-30T15:01:00Z</dcterms:created>
  <dcterms:modified xsi:type="dcterms:W3CDTF">2021-03-30T15:01:00Z</dcterms:modified>
</cp:coreProperties>
</file>